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E9402" w14:textId="77777777" w:rsidR="00EC5A37" w:rsidRDefault="00CB426E">
      <w:pPr>
        <w:pStyle w:val="a4"/>
      </w:pPr>
      <w:r>
        <w:t>Администрирование локальных сетей</w:t>
      </w:r>
    </w:p>
    <w:p w14:paraId="20C1035E" w14:textId="58C3B03D" w:rsidR="00EC5A37" w:rsidRDefault="00CB426E">
      <w:pPr>
        <w:pStyle w:val="a5"/>
      </w:pPr>
      <w:r>
        <w:t xml:space="preserve">Лабораторная работа </w:t>
      </w:r>
      <w:r w:rsidR="00B05401">
        <w:t>12</w:t>
      </w:r>
    </w:p>
    <w:p w14:paraId="27AB038B" w14:textId="77777777" w:rsidR="00EC5A37" w:rsidRDefault="00CB426E">
      <w:pPr>
        <w:pStyle w:val="Author"/>
      </w:pPr>
      <w:r>
        <w:t>Скандарова Полин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47613159"/>
        <w:docPartObj>
          <w:docPartGallery w:val="Table of Contents"/>
          <w:docPartUnique/>
        </w:docPartObj>
      </w:sdtPr>
      <w:sdtEndPr/>
      <w:sdtContent>
        <w:p w14:paraId="66B3AF87" w14:textId="77777777" w:rsidR="00EC5A37" w:rsidRDefault="00CB426E">
          <w:pPr>
            <w:pStyle w:val="ae"/>
          </w:pPr>
          <w:r>
            <w:t>Содержание</w:t>
          </w:r>
        </w:p>
        <w:p w14:paraId="1661CB8D" w14:textId="77777777" w:rsidR="00B05401" w:rsidRDefault="00CB426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7132805" w:history="1">
            <w:r w:rsidR="00B05401" w:rsidRPr="00671D82">
              <w:rPr>
                <w:rStyle w:val="ad"/>
                <w:noProof/>
              </w:rPr>
              <w:t>Цель работы</w:t>
            </w:r>
            <w:r w:rsidR="00B05401">
              <w:rPr>
                <w:noProof/>
                <w:webHidden/>
              </w:rPr>
              <w:tab/>
            </w:r>
            <w:r w:rsidR="00B05401">
              <w:rPr>
                <w:noProof/>
                <w:webHidden/>
              </w:rPr>
              <w:fldChar w:fldCharType="begin"/>
            </w:r>
            <w:r w:rsidR="00B05401">
              <w:rPr>
                <w:noProof/>
                <w:webHidden/>
              </w:rPr>
              <w:instrText xml:space="preserve"> PAGEREF _Toc197132805 \h </w:instrText>
            </w:r>
            <w:r w:rsidR="00B05401">
              <w:rPr>
                <w:noProof/>
                <w:webHidden/>
              </w:rPr>
            </w:r>
            <w:r w:rsidR="00B05401">
              <w:rPr>
                <w:noProof/>
                <w:webHidden/>
              </w:rPr>
              <w:fldChar w:fldCharType="separate"/>
            </w:r>
            <w:r w:rsidR="00B05401">
              <w:rPr>
                <w:noProof/>
                <w:webHidden/>
              </w:rPr>
              <w:t>1</w:t>
            </w:r>
            <w:r w:rsidR="00B05401">
              <w:rPr>
                <w:noProof/>
                <w:webHidden/>
              </w:rPr>
              <w:fldChar w:fldCharType="end"/>
            </w:r>
          </w:hyperlink>
        </w:p>
        <w:p w14:paraId="40CA9D37" w14:textId="77777777" w:rsidR="00B05401" w:rsidRDefault="00B0540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7132806" w:history="1">
            <w:r w:rsidRPr="00671D8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132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E1B47" w14:textId="77777777" w:rsidR="00B05401" w:rsidRDefault="00B0540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7132807" w:history="1">
            <w:r w:rsidRPr="00671D8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132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93388" w14:textId="77777777" w:rsidR="00EC5A37" w:rsidRDefault="00CB426E">
          <w:r>
            <w:fldChar w:fldCharType="end"/>
          </w:r>
        </w:p>
      </w:sdtContent>
    </w:sdt>
    <w:p w14:paraId="20EABFDA" w14:textId="77777777" w:rsidR="00EC5A37" w:rsidRDefault="00CB426E">
      <w:pPr>
        <w:pStyle w:val="1"/>
      </w:pPr>
      <w:bookmarkStart w:id="0" w:name="цель-работы"/>
      <w:bookmarkStart w:id="1" w:name="_Toc197132805"/>
      <w:r>
        <w:lastRenderedPageBreak/>
        <w:t>Цель работы</w:t>
      </w:r>
      <w:bookmarkEnd w:id="1"/>
    </w:p>
    <w:p w14:paraId="490AC11D" w14:textId="77777777" w:rsidR="00B05401" w:rsidRDefault="00B05401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" w:name="выполнение-лабораторной-работы"/>
      <w:bookmarkStart w:id="3" w:name="_Toc197132806"/>
      <w:bookmarkEnd w:id="0"/>
      <w:r w:rsidRPr="00B0540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Приобретение практических навыков по настройке доступа локальной сети к внешней сети посредством NAT.</w:t>
      </w:r>
    </w:p>
    <w:p w14:paraId="5EC356D6" w14:textId="48D25B70" w:rsidR="00EC5A37" w:rsidRDefault="00CB426E">
      <w:pPr>
        <w:pStyle w:val="1"/>
      </w:pPr>
      <w:r>
        <w:t>Выполнение лабораторной работы</w:t>
      </w:r>
      <w:bookmarkEnd w:id="3"/>
    </w:p>
    <w:p w14:paraId="059D6395" w14:textId="77777777" w:rsidR="00B05401" w:rsidRDefault="00B05401" w:rsidP="00B05401">
      <w:pPr>
        <w:pStyle w:val="CaptionedFigure"/>
      </w:pPr>
      <w:bookmarkStart w:id="4" w:name="fig:001"/>
      <w:r>
        <w:t>Первоначальная настройка маршрутизатора provider-gw-1</w:t>
      </w:r>
    </w:p>
    <w:p w14:paraId="0201FBE9" w14:textId="77777777" w:rsidR="00B05401" w:rsidRDefault="00B05401" w:rsidP="00B05401">
      <w:pPr>
        <w:pStyle w:val="CaptionedFigure"/>
      </w:pPr>
    </w:p>
    <w:p w14:paraId="2129D6A3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</w:rPr>
        <w:t xml:space="preserve">  </w:t>
      </w:r>
      <w:r w:rsidRPr="00B05401">
        <w:rPr>
          <w:rFonts w:asciiTheme="majorHAnsi" w:hAnsiTheme="majorHAnsi" w:cstheme="majorHAnsi"/>
          <w:lang w:val="en-US"/>
        </w:rPr>
        <w:t>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&gt; enable</w:t>
      </w:r>
    </w:p>
    <w:p w14:paraId="5D1BFF83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# configure terminal</w:t>
      </w:r>
    </w:p>
    <w:p w14:paraId="16261C55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)# line </w:t>
      </w:r>
      <w:proofErr w:type="spellStart"/>
      <w:r w:rsidRPr="00B05401">
        <w:rPr>
          <w:rFonts w:asciiTheme="majorHAnsi" w:hAnsiTheme="majorHAnsi" w:cstheme="majorHAnsi"/>
          <w:lang w:val="en-US"/>
        </w:rPr>
        <w:t>vty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0 4</w:t>
      </w:r>
    </w:p>
    <w:p w14:paraId="4F19B741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 password cisco</w:t>
      </w:r>
    </w:p>
    <w:p w14:paraId="2898124E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 login</w:t>
      </w:r>
    </w:p>
    <w:p w14:paraId="6D02FE12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exit</w:t>
      </w:r>
    </w:p>
    <w:p w14:paraId="26D9DA2C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)# line console 0</w:t>
      </w:r>
    </w:p>
    <w:p w14:paraId="0E93978A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 password cisco</w:t>
      </w:r>
    </w:p>
    <w:p w14:paraId="4F293C88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 login</w:t>
      </w:r>
    </w:p>
    <w:p w14:paraId="7C041E78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exit</w:t>
      </w:r>
    </w:p>
    <w:p w14:paraId="4511E578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)#enable secret cisco</w:t>
      </w:r>
    </w:p>
    <w:p w14:paraId="5A9CFA71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)# service password − encryption</w:t>
      </w:r>
    </w:p>
    <w:p w14:paraId="6680A679" w14:textId="77777777" w:rsid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g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)# username admin privilege 1 secret cisco</w:t>
      </w:r>
    </w:p>
    <w:bookmarkEnd w:id="4"/>
    <w:p w14:paraId="6F695152" w14:textId="1B00087E" w:rsidR="00EC5A37" w:rsidRPr="00B05401" w:rsidRDefault="00B05401" w:rsidP="00B05401">
      <w:pPr>
        <w:pStyle w:val="CaptionedFigure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B528244" wp14:editId="795F8B4E">
            <wp:extent cx="4832598" cy="185429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2598" cy="185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D3B31" w14:textId="77777777" w:rsidR="00B05401" w:rsidRDefault="00B05401">
      <w:pPr>
        <w:pStyle w:val="a0"/>
        <w:rPr>
          <w:i/>
        </w:rPr>
      </w:pPr>
      <w:r w:rsidRPr="00B05401">
        <w:rPr>
          <w:i/>
        </w:rPr>
        <w:t>Первоначальная настройка маршрутизатора provider-pyskandarova-gw-1</w:t>
      </w:r>
    </w:p>
    <w:p w14:paraId="3FAC430D" w14:textId="77777777" w:rsidR="00B05401" w:rsidRDefault="00B05401" w:rsidP="00B05401">
      <w:pPr>
        <w:pStyle w:val="CaptionedFigure"/>
      </w:pPr>
      <w:bookmarkStart w:id="5" w:name="fig:002"/>
      <w:r>
        <w:lastRenderedPageBreak/>
        <w:t>Первоначальная настройка коммутатора provider-sw-1</w:t>
      </w:r>
    </w:p>
    <w:p w14:paraId="4E951194" w14:textId="77777777" w:rsidR="00B05401" w:rsidRDefault="00B05401" w:rsidP="00B05401">
      <w:pPr>
        <w:pStyle w:val="CaptionedFigure"/>
      </w:pPr>
    </w:p>
    <w:p w14:paraId="47D03C06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</w:rPr>
        <w:t xml:space="preserve">  </w:t>
      </w:r>
      <w:r w:rsidRPr="00B05401">
        <w:rPr>
          <w:rFonts w:asciiTheme="majorHAnsi" w:hAnsiTheme="majorHAnsi" w:cstheme="majorHAnsi"/>
          <w:lang w:val="en-US"/>
        </w:rPr>
        <w:t>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&gt; enable</w:t>
      </w:r>
    </w:p>
    <w:p w14:paraId="1A9B832E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# configure terminal</w:t>
      </w:r>
    </w:p>
    <w:p w14:paraId="5B043CBF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)# line </w:t>
      </w:r>
      <w:proofErr w:type="spellStart"/>
      <w:r w:rsidRPr="00B05401">
        <w:rPr>
          <w:rFonts w:asciiTheme="majorHAnsi" w:hAnsiTheme="majorHAnsi" w:cstheme="majorHAnsi"/>
          <w:lang w:val="en-US"/>
        </w:rPr>
        <w:t>vty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0 4</w:t>
      </w:r>
    </w:p>
    <w:p w14:paraId="4C9B5EB3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 password cisco</w:t>
      </w:r>
    </w:p>
    <w:p w14:paraId="7F8CE7C5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 login</w:t>
      </w:r>
    </w:p>
    <w:p w14:paraId="5BA45C3D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exit</w:t>
      </w:r>
    </w:p>
    <w:p w14:paraId="4B736AC0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)# line console 0</w:t>
      </w:r>
    </w:p>
    <w:p w14:paraId="25D31261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 password cisco</w:t>
      </w:r>
    </w:p>
    <w:p w14:paraId="2D74E9C8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 login</w:t>
      </w:r>
    </w:p>
    <w:p w14:paraId="79396FA0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− line )#exit</w:t>
      </w:r>
    </w:p>
    <w:p w14:paraId="2B7C4264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)#enable secret cisco</w:t>
      </w:r>
    </w:p>
    <w:p w14:paraId="590BB425" w14:textId="77777777" w:rsidR="00B05401" w:rsidRP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)# service password − encryption</w:t>
      </w:r>
    </w:p>
    <w:p w14:paraId="1E46B2D3" w14:textId="77777777" w:rsidR="00B05401" w:rsidRDefault="00B05401" w:rsidP="00B05401">
      <w:pPr>
        <w:pStyle w:val="CaptionedFigure"/>
        <w:rPr>
          <w:rFonts w:asciiTheme="majorHAnsi" w:hAnsiTheme="majorHAnsi" w:cstheme="majorHAnsi"/>
          <w:lang w:val="en-US"/>
        </w:rPr>
      </w:pPr>
      <w:r w:rsidRPr="00B05401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B05401">
        <w:rPr>
          <w:rFonts w:asciiTheme="majorHAnsi" w:hAnsiTheme="majorHAnsi" w:cstheme="majorHAnsi"/>
          <w:lang w:val="en-US"/>
        </w:rPr>
        <w:t>sw</w:t>
      </w:r>
      <w:proofErr w:type="spellEnd"/>
      <w:r w:rsidRPr="00B05401">
        <w:rPr>
          <w:rFonts w:asciiTheme="majorHAnsi" w:hAnsiTheme="majorHAnsi" w:cstheme="majorHAnsi"/>
          <w:lang w:val="en-US"/>
        </w:rPr>
        <w:t xml:space="preserve"> −1( config )# username admin privilege 1 secret cisco</w:t>
      </w:r>
    </w:p>
    <w:bookmarkEnd w:id="5"/>
    <w:p w14:paraId="53B3AFC6" w14:textId="1624025B" w:rsidR="00EC5A37" w:rsidRPr="00B05401" w:rsidRDefault="008C7787" w:rsidP="00B05401">
      <w:pPr>
        <w:pStyle w:val="CaptionedFigure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E7B1733" wp14:editId="25F55832">
            <wp:extent cx="5239019" cy="252108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9019" cy="25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1AFC1" w14:textId="77777777" w:rsidR="008C7787" w:rsidRDefault="008C7787" w:rsidP="008C7787">
      <w:pPr>
        <w:pStyle w:val="a0"/>
        <w:rPr>
          <w:i/>
        </w:rPr>
      </w:pPr>
      <w:r w:rsidRPr="008C7787">
        <w:rPr>
          <w:i/>
        </w:rPr>
        <w:t>Настройка интерфейсов маршрутизатора provider-gw-1</w:t>
      </w:r>
    </w:p>
    <w:p w14:paraId="44C0EA16" w14:textId="03875B99" w:rsidR="008C7787" w:rsidRDefault="008C7787" w:rsidP="008C7787">
      <w:pPr>
        <w:pStyle w:val="a0"/>
      </w:pPr>
      <w:r>
        <w:t>Настройка интерфейсов маршрутизатора provider-gw-1</w:t>
      </w:r>
    </w:p>
    <w:p w14:paraId="37E1334C" w14:textId="77777777" w:rsidR="008C7787" w:rsidRDefault="008C7787" w:rsidP="008C7787">
      <w:pPr>
        <w:pStyle w:val="a0"/>
      </w:pPr>
    </w:p>
    <w:p w14:paraId="5579B443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</w:rPr>
        <w:t xml:space="preserve">  </w:t>
      </w:r>
      <w:r w:rsidRPr="008C7787">
        <w:rPr>
          <w:rFonts w:asciiTheme="majorHAnsi" w:hAnsiTheme="majorHAnsi" w:cstheme="majorHAnsi"/>
          <w:lang w:val="en-US"/>
        </w:rPr>
        <w:t>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&gt; enable</w:t>
      </w:r>
    </w:p>
    <w:p w14:paraId="39055D62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lastRenderedPageBreak/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# configure terminal</w:t>
      </w:r>
    </w:p>
    <w:p w14:paraId="1DDC59C9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)# interface f0/0</w:t>
      </w:r>
    </w:p>
    <w:p w14:paraId="296D3E0D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if)#no shutdown</w:t>
      </w:r>
    </w:p>
    <w:p w14:paraId="5EF23DE1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if)#exit</w:t>
      </w:r>
    </w:p>
    <w:p w14:paraId="0E3CD3AF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)# interface f0 /0.4</w:t>
      </w:r>
    </w:p>
    <w:p w14:paraId="4E91861D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lang w:val="en-US"/>
        </w:rPr>
        <w:t>subif</w:t>
      </w:r>
      <w:proofErr w:type="spellEnd"/>
      <w:r w:rsidRPr="008C7787">
        <w:rPr>
          <w:rFonts w:asciiTheme="majorHAnsi" w:hAnsiTheme="majorHAnsi" w:cstheme="majorHAnsi"/>
          <w:lang w:val="en-US"/>
        </w:rPr>
        <w:t>)# encapsulation dot1Q 4</w:t>
      </w:r>
    </w:p>
    <w:p w14:paraId="3FD2E073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lang w:val="en-US"/>
        </w:rPr>
        <w:t>subif</w:t>
      </w:r>
      <w:proofErr w:type="spellEnd"/>
      <w:r w:rsidRPr="008C7787">
        <w:rPr>
          <w:rFonts w:asciiTheme="majorHAnsi" w:hAnsiTheme="majorHAnsi" w:cstheme="majorHAnsi"/>
          <w:lang w:val="en-US"/>
        </w:rPr>
        <w:t>)#ip address 198.51.100.1 255.255.255.240</w:t>
      </w:r>
    </w:p>
    <w:p w14:paraId="17F9746C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lang w:val="en-US"/>
        </w:rPr>
        <w:t>subif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)# description </w:t>
      </w:r>
      <w:proofErr w:type="spellStart"/>
      <w:r w:rsidRPr="008C7787">
        <w:rPr>
          <w:rFonts w:asciiTheme="majorHAnsi" w:hAnsiTheme="majorHAnsi" w:cstheme="majorHAnsi"/>
          <w:lang w:val="en-US"/>
        </w:rPr>
        <w:t>mks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 </w:t>
      </w:r>
      <w:proofErr w:type="spellStart"/>
      <w:r w:rsidRPr="008C7787">
        <w:rPr>
          <w:rFonts w:asciiTheme="majorHAnsi" w:hAnsiTheme="majorHAnsi" w:cstheme="majorHAnsi"/>
          <w:lang w:val="en-US"/>
        </w:rPr>
        <w:t>donskaya</w:t>
      </w:r>
      <w:proofErr w:type="spellEnd"/>
    </w:p>
    <w:p w14:paraId="57F40223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lang w:val="en-US"/>
        </w:rPr>
        <w:t>subif</w:t>
      </w:r>
      <w:proofErr w:type="spellEnd"/>
      <w:r w:rsidRPr="008C7787">
        <w:rPr>
          <w:rFonts w:asciiTheme="majorHAnsi" w:hAnsiTheme="majorHAnsi" w:cstheme="majorHAnsi"/>
          <w:lang w:val="en-US"/>
        </w:rPr>
        <w:t>)#exit</w:t>
      </w:r>
    </w:p>
    <w:p w14:paraId="4702EDAE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)# interface f0/1</w:t>
      </w:r>
    </w:p>
    <w:p w14:paraId="5664F471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if)#no shutdown</w:t>
      </w:r>
    </w:p>
    <w:p w14:paraId="7A0270C8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if)#ip address 192.0.2.1 255.255.255.0</w:t>
      </w:r>
    </w:p>
    <w:p w14:paraId="4AADB1C6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if)# description internet</w:t>
      </w:r>
    </w:p>
    <w:p w14:paraId="0489E25C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if)#exit</w:t>
      </w:r>
    </w:p>
    <w:p w14:paraId="3E28A6A1" w14:textId="595081A3" w:rsidR="00EC5A3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)#exit</w:t>
      </w:r>
    </w:p>
    <w:p w14:paraId="008A343E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</w:p>
    <w:p w14:paraId="388D5238" w14:textId="018BFEA9" w:rsidR="00EC5A37" w:rsidRDefault="008C7787">
      <w:pPr>
        <w:pStyle w:val="CaptionedFigure"/>
      </w:pPr>
      <w:r>
        <w:rPr>
          <w:noProof/>
        </w:rPr>
        <w:drawing>
          <wp:inline distT="0" distB="0" distL="0" distR="0" wp14:anchorId="72B55D6D" wp14:editId="6231BCB8">
            <wp:extent cx="3981655" cy="2076557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655" cy="207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1D446" w14:textId="083973ED" w:rsidR="008C7787" w:rsidRDefault="008C7787" w:rsidP="008C7787">
      <w:pPr>
        <w:pStyle w:val="a0"/>
        <w:rPr>
          <w:i/>
        </w:rPr>
      </w:pPr>
      <w:bookmarkStart w:id="6" w:name="выводы"/>
      <w:bookmarkStart w:id="7" w:name="_Toc197132807"/>
      <w:bookmarkEnd w:id="2"/>
      <w:r w:rsidRPr="008C7787">
        <w:rPr>
          <w:i/>
        </w:rPr>
        <w:t>Настройка интерфейсов маршрутизатора provider-sw-1</w:t>
      </w:r>
    </w:p>
    <w:p w14:paraId="28286188" w14:textId="4BF6B81B" w:rsidR="008C7787" w:rsidRPr="008C7787" w:rsidRDefault="008C7787" w:rsidP="008C7787">
      <w:pPr>
        <w:pStyle w:val="a0"/>
      </w:pPr>
      <w:r w:rsidRPr="008C7787">
        <w:t>Настройка интерфейсов коммутатора provider-sw-1</w:t>
      </w:r>
    </w:p>
    <w:p w14:paraId="30325794" w14:textId="77777777" w:rsidR="008C7787" w:rsidRPr="008C7787" w:rsidRDefault="008C7787" w:rsidP="008C7787">
      <w:pPr>
        <w:pStyle w:val="a0"/>
      </w:pPr>
    </w:p>
    <w:p w14:paraId="165692F3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</w:rPr>
        <w:t xml:space="preserve">  </w:t>
      </w:r>
      <w:r w:rsidRPr="008C7787">
        <w:rPr>
          <w:rFonts w:asciiTheme="majorHAnsi" w:hAnsiTheme="majorHAnsi" w:cstheme="majorHAnsi"/>
          <w:lang w:val="en-US"/>
        </w:rPr>
        <w:t>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&gt; enable</w:t>
      </w:r>
    </w:p>
    <w:p w14:paraId="12502103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# configure terminal</w:t>
      </w:r>
    </w:p>
    <w:p w14:paraId="270F346D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lastRenderedPageBreak/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)# interface f0/1</w:t>
      </w:r>
    </w:p>
    <w:p w14:paraId="0D5B0641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if)# switchport mode trunk</w:t>
      </w:r>
    </w:p>
    <w:p w14:paraId="780B981E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if)#exit</w:t>
      </w:r>
    </w:p>
    <w:p w14:paraId="6FD7B30D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)# interface f0/2</w:t>
      </w:r>
    </w:p>
    <w:p w14:paraId="40FCF92D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if)# switchport mode trunk</w:t>
      </w:r>
    </w:p>
    <w:p w14:paraId="43F00C23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if)#exit</w:t>
      </w:r>
    </w:p>
    <w:p w14:paraId="6B0E7DEB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)#vlan 4</w:t>
      </w:r>
    </w:p>
    <w:p w14:paraId="26018D18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lang w:val="en-US"/>
        </w:rPr>
        <w:t>vlan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)#name </w:t>
      </w:r>
      <w:proofErr w:type="spellStart"/>
      <w:r w:rsidRPr="008C7787">
        <w:rPr>
          <w:rFonts w:asciiTheme="majorHAnsi" w:hAnsiTheme="majorHAnsi" w:cstheme="majorHAnsi"/>
          <w:lang w:val="en-US"/>
        </w:rPr>
        <w:t>nat</w:t>
      </w:r>
      <w:proofErr w:type="spellEnd"/>
    </w:p>
    <w:p w14:paraId="248E9AC7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lang w:val="en-US"/>
        </w:rPr>
        <w:t>vlan</w:t>
      </w:r>
      <w:proofErr w:type="spellEnd"/>
      <w:r w:rsidRPr="008C7787">
        <w:rPr>
          <w:rFonts w:asciiTheme="majorHAnsi" w:hAnsiTheme="majorHAnsi" w:cstheme="majorHAnsi"/>
          <w:lang w:val="en-US"/>
        </w:rPr>
        <w:t>)#exit</w:t>
      </w:r>
    </w:p>
    <w:p w14:paraId="0DD47B98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)# interface vlan4</w:t>
      </w:r>
    </w:p>
    <w:p w14:paraId="2B962BA5" w14:textId="77777777" w:rsidR="008C7787" w:rsidRPr="008C7787" w:rsidRDefault="008C7787" w:rsidP="008C7787">
      <w:pPr>
        <w:pStyle w:val="a0"/>
        <w:rPr>
          <w:rFonts w:asciiTheme="majorHAnsi" w:hAnsiTheme="majorHAnsi" w:cstheme="majorHAnsi"/>
          <w:lang w:val="en-US"/>
        </w:rPr>
      </w:pPr>
      <w:r w:rsidRPr="008C7787">
        <w:rPr>
          <w:rFonts w:asciiTheme="majorHAnsi" w:hAnsiTheme="majorHAnsi" w:cstheme="majorHAnsi"/>
          <w:lang w:val="en-US"/>
        </w:rPr>
        <w:t xml:space="preserve">  provider −</w:t>
      </w:r>
      <w:proofErr w:type="spellStart"/>
      <w:r w:rsidRPr="008C7787">
        <w:rPr>
          <w:rFonts w:asciiTheme="majorHAnsi" w:hAnsiTheme="majorHAnsi" w:cstheme="majorHAnsi"/>
          <w:lang w:val="en-US"/>
        </w:rPr>
        <w:t>sw</w:t>
      </w:r>
      <w:proofErr w:type="spellEnd"/>
      <w:r w:rsidRPr="008C7787">
        <w:rPr>
          <w:rFonts w:asciiTheme="majorHAnsi" w:hAnsiTheme="majorHAnsi" w:cstheme="majorHAnsi"/>
          <w:lang w:val="en-US"/>
        </w:rPr>
        <w:t xml:space="preserve"> −1( config −if)#no shutdown</w:t>
      </w:r>
    </w:p>
    <w:p w14:paraId="0C25415A" w14:textId="3F07F8F3" w:rsidR="008C7787" w:rsidRDefault="008C7787" w:rsidP="008C7787">
      <w:pPr>
        <w:pStyle w:val="a0"/>
        <w:rPr>
          <w:rFonts w:asciiTheme="majorHAnsi" w:hAnsiTheme="majorHAnsi" w:cstheme="majorHAnsi"/>
        </w:rPr>
      </w:pPr>
      <w:r w:rsidRPr="008C7787">
        <w:rPr>
          <w:rFonts w:asciiTheme="majorHAnsi" w:hAnsiTheme="majorHAnsi" w:cstheme="majorHAnsi"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</w:rPr>
        <w:t>provider</w:t>
      </w:r>
      <w:proofErr w:type="spellEnd"/>
      <w:r w:rsidRPr="008C7787">
        <w:rPr>
          <w:rFonts w:asciiTheme="majorHAnsi" w:hAnsiTheme="majorHAnsi" w:cstheme="majorHAnsi"/>
        </w:rPr>
        <w:t xml:space="preserve"> −</w:t>
      </w:r>
      <w:proofErr w:type="spellStart"/>
      <w:r w:rsidRPr="008C7787">
        <w:rPr>
          <w:rFonts w:asciiTheme="majorHAnsi" w:hAnsiTheme="majorHAnsi" w:cstheme="majorHAnsi"/>
        </w:rPr>
        <w:t>sw</w:t>
      </w:r>
      <w:proofErr w:type="spellEnd"/>
      <w:r w:rsidRPr="008C7787">
        <w:rPr>
          <w:rFonts w:asciiTheme="majorHAnsi" w:hAnsiTheme="majorHAnsi" w:cstheme="majorHAnsi"/>
        </w:rPr>
        <w:t xml:space="preserve"> −1( </w:t>
      </w:r>
      <w:proofErr w:type="spellStart"/>
      <w:r w:rsidRPr="008C7787">
        <w:rPr>
          <w:rFonts w:asciiTheme="majorHAnsi" w:hAnsiTheme="majorHAnsi" w:cstheme="majorHAnsi"/>
        </w:rPr>
        <w:t>config</w:t>
      </w:r>
      <w:proofErr w:type="spellEnd"/>
      <w:r w:rsidRPr="008C7787">
        <w:rPr>
          <w:rFonts w:asciiTheme="majorHAnsi" w:hAnsiTheme="majorHAnsi" w:cstheme="majorHAnsi"/>
        </w:rPr>
        <w:t xml:space="preserve"> −</w:t>
      </w:r>
      <w:proofErr w:type="spellStart"/>
      <w:r w:rsidRPr="008C7787">
        <w:rPr>
          <w:rFonts w:asciiTheme="majorHAnsi" w:hAnsiTheme="majorHAnsi" w:cstheme="majorHAnsi"/>
        </w:rPr>
        <w:t>if</w:t>
      </w:r>
      <w:proofErr w:type="spellEnd"/>
      <w:r w:rsidRPr="008C7787">
        <w:rPr>
          <w:rFonts w:asciiTheme="majorHAnsi" w:hAnsiTheme="majorHAnsi" w:cstheme="majorHAnsi"/>
        </w:rPr>
        <w:t>)#exit</w:t>
      </w:r>
    </w:p>
    <w:p w14:paraId="2FE64F9B" w14:textId="77777777" w:rsidR="008C7787" w:rsidRDefault="008C7787" w:rsidP="008C7787">
      <w:pPr>
        <w:pStyle w:val="a0"/>
        <w:rPr>
          <w:rFonts w:asciiTheme="majorHAnsi" w:hAnsiTheme="majorHAnsi" w:cstheme="majorHAnsi"/>
        </w:rPr>
      </w:pPr>
    </w:p>
    <w:p w14:paraId="34D8A778" w14:textId="77FB3091" w:rsidR="008C7787" w:rsidRDefault="008C7787" w:rsidP="008C7787">
      <w:pPr>
        <w:pStyle w:val="CaptionedFigure"/>
      </w:pPr>
      <w:r>
        <w:rPr>
          <w:noProof/>
        </w:rPr>
        <w:drawing>
          <wp:inline distT="0" distB="0" distL="0" distR="0" wp14:anchorId="7A8333B7" wp14:editId="0B261BB0">
            <wp:extent cx="5620039" cy="4045158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039" cy="4045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376D7" w14:textId="6CBBB3C4" w:rsidR="008C7787" w:rsidRDefault="008C7787" w:rsidP="008C7787">
      <w:pPr>
        <w:pStyle w:val="ImageCaption"/>
      </w:pPr>
      <w:r w:rsidRPr="008C7787">
        <w:t>Настройка интерфейсов маршрутизатора msk-donskaya-gw-1</w:t>
      </w:r>
    </w:p>
    <w:p w14:paraId="77EC6847" w14:textId="77777777" w:rsidR="008C7787" w:rsidRDefault="008C7787" w:rsidP="008C7787">
      <w:pPr>
        <w:pStyle w:val="ImageCaption"/>
      </w:pPr>
    </w:p>
    <w:p w14:paraId="7D2AFBF7" w14:textId="77777777" w:rsidR="008C7787" w:rsidRPr="008C7787" w:rsidRDefault="008C7787" w:rsidP="008C7787">
      <w:pPr>
        <w:pStyle w:val="ImageCaption"/>
        <w:rPr>
          <w:i w:val="0"/>
          <w:iCs/>
        </w:rPr>
      </w:pPr>
      <w:r w:rsidRPr="008C7787">
        <w:rPr>
          <w:i w:val="0"/>
          <w:iCs/>
        </w:rPr>
        <w:lastRenderedPageBreak/>
        <w:t>Настройка интерфейсов маршрутизатора msk-donskaya-gw-1</w:t>
      </w:r>
    </w:p>
    <w:p w14:paraId="75112E0F" w14:textId="77777777" w:rsidR="008C7787" w:rsidRPr="008C7787" w:rsidRDefault="008C7787" w:rsidP="008C7787">
      <w:pPr>
        <w:pStyle w:val="ImageCaption"/>
        <w:rPr>
          <w:i w:val="0"/>
          <w:iCs/>
        </w:rPr>
      </w:pPr>
    </w:p>
    <w:p w14:paraId="2F20F50E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i w:val="0"/>
          <w:iCs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&gt; enable</w:t>
      </w:r>
    </w:p>
    <w:p w14:paraId="1E65DA74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# configure terminal</w:t>
      </w:r>
    </w:p>
    <w:p w14:paraId="447A48BE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)# interface f0/1</w:t>
      </w:r>
    </w:p>
    <w:p w14:paraId="22456822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if)#no shutdown</w:t>
      </w:r>
    </w:p>
    <w:p w14:paraId="5BB8A249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if)#exit</w:t>
      </w:r>
    </w:p>
    <w:p w14:paraId="5536C4BA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)# interface f0 /1.4</w:t>
      </w:r>
    </w:p>
    <w:p w14:paraId="3125F73A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subif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>)# encapsulation dot1Q 4</w:t>
      </w:r>
    </w:p>
    <w:p w14:paraId="188A35E1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subif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>)#ip address 198.51.100.2 255.255.255.240</w:t>
      </w:r>
    </w:p>
    <w:p w14:paraId="0941A8FF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subif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>)# description internet</w:t>
      </w:r>
    </w:p>
    <w:p w14:paraId="36FCF137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subif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>)#exit</w:t>
      </w:r>
    </w:p>
    <w:p w14:paraId="20BE95C3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)#exit</w:t>
      </w:r>
    </w:p>
    <w:p w14:paraId="4A8417F5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&gt; enable</w:t>
      </w:r>
    </w:p>
    <w:p w14:paraId="4897DBBC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# configure terminal</w:t>
      </w:r>
    </w:p>
    <w:p w14:paraId="04D58AF3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)#ip route 0.0.0.0 0.0.0.0 198.51.100.1</w:t>
      </w:r>
    </w:p>
    <w:p w14:paraId="2D4B5BA8" w14:textId="7A21BB16" w:rsid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</w:rPr>
        <w:t xml:space="preserve"> −1( </w:t>
      </w:r>
      <w:proofErr w:type="spellStart"/>
      <w:r w:rsidRPr="008C7787">
        <w:rPr>
          <w:rFonts w:asciiTheme="majorHAnsi" w:hAnsiTheme="majorHAnsi" w:cstheme="majorHAnsi"/>
          <w:i w:val="0"/>
          <w:iCs/>
        </w:rPr>
        <w:t>config</w:t>
      </w:r>
      <w:proofErr w:type="spellEnd"/>
      <w:r w:rsidRPr="008C7787">
        <w:rPr>
          <w:rFonts w:asciiTheme="majorHAnsi" w:hAnsiTheme="majorHAnsi" w:cstheme="majorHAnsi"/>
          <w:i w:val="0"/>
          <w:iCs/>
        </w:rPr>
        <w:t xml:space="preserve"> )#exit</w:t>
      </w:r>
    </w:p>
    <w:p w14:paraId="7B132F21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</w:rPr>
      </w:pPr>
    </w:p>
    <w:p w14:paraId="2DD4A7CC" w14:textId="5A86FB5F" w:rsidR="008C7787" w:rsidRDefault="008C7787" w:rsidP="008C7787">
      <w:pPr>
        <w:pStyle w:val="CaptionedFigure"/>
      </w:pPr>
      <w:r>
        <w:rPr>
          <w:noProof/>
        </w:rPr>
        <w:drawing>
          <wp:inline distT="0" distB="0" distL="0" distR="0" wp14:anchorId="07665BAF" wp14:editId="5037B701">
            <wp:extent cx="6152515" cy="254317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5FBE6" w14:textId="3DB7D3BC" w:rsidR="008C7787" w:rsidRDefault="008C7787" w:rsidP="008C7787">
      <w:pPr>
        <w:pStyle w:val="ImageCaption"/>
      </w:pPr>
      <w:r w:rsidRPr="008C7787">
        <w:t>Настройка пула адресов для NAT, настройка списка доступа для NAT, сеть дисплейных классов, сеть кафедр, сеть администрации, доступ для компьютера администратора.</w:t>
      </w:r>
    </w:p>
    <w:p w14:paraId="74AD188C" w14:textId="2F93B696" w:rsidR="008C7787" w:rsidRDefault="008C7787" w:rsidP="008C7787">
      <w:pPr>
        <w:pStyle w:val="ImageCaption"/>
      </w:pPr>
    </w:p>
    <w:p w14:paraId="5421C447" w14:textId="77777777" w:rsidR="008C7787" w:rsidRPr="008C7787" w:rsidRDefault="008C7787" w:rsidP="008C7787">
      <w:pPr>
        <w:pStyle w:val="ImageCaption"/>
        <w:rPr>
          <w:i w:val="0"/>
          <w:iCs/>
        </w:rPr>
      </w:pPr>
      <w:r w:rsidRPr="008C7787">
        <w:rPr>
          <w:i w:val="0"/>
          <w:iCs/>
        </w:rPr>
        <w:t>Настройка пула адресов для NAT, настройка списка доступа для NAT, сеть дисплейных классов, сеть кафедр, сеть администрации, доступ для компьютера администратора.</w:t>
      </w:r>
    </w:p>
    <w:p w14:paraId="2E73BC0C" w14:textId="77777777" w:rsidR="008C7787" w:rsidRPr="008C7787" w:rsidRDefault="008C7787" w:rsidP="008C7787">
      <w:pPr>
        <w:pStyle w:val="ImageCaption"/>
        <w:rPr>
          <w:i w:val="0"/>
          <w:iCs/>
        </w:rPr>
      </w:pPr>
    </w:p>
    <w:p w14:paraId="2901F38D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i w:val="0"/>
          <w:iCs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&gt; enable</w:t>
      </w:r>
    </w:p>
    <w:p w14:paraId="4AE91DDF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# configure terminal</w:t>
      </w:r>
    </w:p>
    <w:p w14:paraId="6C2BCFF2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)#ip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nat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pool main − pool 198.51.100.2 198.51.100.14 netmask 255.255.255.240</w:t>
      </w:r>
    </w:p>
    <w:p w14:paraId="67D5723E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)#ip access −list extended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nat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inet</w:t>
      </w:r>
      <w:proofErr w:type="spellEnd"/>
    </w:p>
    <w:p w14:paraId="028CB421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ext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nacl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>)#remark dk</w:t>
      </w:r>
    </w:p>
    <w:p w14:paraId="6AE71646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ext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nacl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)#permit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tcp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10.128.3.0 0.0.0.255 host 192.0.2.11 eq 80</w:t>
      </w:r>
    </w:p>
    <w:p w14:paraId="3E4E75CA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ext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nacl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)#permit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tcp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10.128.3.0 0.0.0.255 host 192.0.2.12 eq 80</w:t>
      </w:r>
    </w:p>
    <w:p w14:paraId="6309A89D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ext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nacl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>)#remark departments</w:t>
      </w:r>
    </w:p>
    <w:p w14:paraId="04966DE6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ext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nacl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)#permit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tcp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10.128.4.0 0.0.0.255 host 192.0.2.13 eq 80</w:t>
      </w:r>
    </w:p>
    <w:p w14:paraId="1A02C262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ext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nacl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)#remark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adm</w:t>
      </w:r>
      <w:proofErr w:type="spellEnd"/>
    </w:p>
    <w:p w14:paraId="76E7FB6C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ext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nacl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)#permit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tcp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10.128.5.0 0.0.0.255 host 192.0.2.14 eq 80</w:t>
      </w:r>
    </w:p>
    <w:p w14:paraId="3CA54590" w14:textId="77777777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ext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nacl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>)#remark admin</w:t>
      </w:r>
    </w:p>
    <w:p w14:paraId="50D0588E" w14:textId="2B6A6B5F" w:rsidR="008C7787" w:rsidRPr="008C7787" w:rsidRDefault="008C7787" w:rsidP="008C7787">
      <w:pPr>
        <w:pStyle w:val="ImageCaption"/>
        <w:rPr>
          <w:rFonts w:asciiTheme="majorHAnsi" w:hAnsiTheme="majorHAnsi" w:cstheme="majorHAnsi"/>
          <w:i w:val="0"/>
          <w:iCs/>
          <w:lang w:val="en-US"/>
        </w:rPr>
      </w:pPr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1( config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ext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nacl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)#permit </w:t>
      </w:r>
      <w:proofErr w:type="spellStart"/>
      <w:r w:rsidRPr="008C7787">
        <w:rPr>
          <w:rFonts w:asciiTheme="majorHAnsi" w:hAnsiTheme="majorHAnsi" w:cstheme="majorHAnsi"/>
          <w:i w:val="0"/>
          <w:iCs/>
          <w:lang w:val="en-US"/>
        </w:rPr>
        <w:t>ip</w:t>
      </w:r>
      <w:proofErr w:type="spellEnd"/>
      <w:r w:rsidRPr="008C7787">
        <w:rPr>
          <w:rFonts w:asciiTheme="majorHAnsi" w:hAnsiTheme="majorHAnsi" w:cstheme="majorHAnsi"/>
          <w:i w:val="0"/>
          <w:iCs/>
          <w:lang w:val="en-US"/>
        </w:rPr>
        <w:t xml:space="preserve"> host 10.128.6.200 any</w:t>
      </w:r>
    </w:p>
    <w:p w14:paraId="6BABEAE6" w14:textId="1791E88C" w:rsidR="008C7787" w:rsidRDefault="008C7787" w:rsidP="008C7787">
      <w:pPr>
        <w:pStyle w:val="CaptionedFigure"/>
      </w:pPr>
      <w:r>
        <w:rPr>
          <w:noProof/>
        </w:rPr>
        <w:lastRenderedPageBreak/>
        <w:drawing>
          <wp:inline distT="0" distB="0" distL="0" distR="0" wp14:anchorId="5392F788" wp14:editId="0E263E87">
            <wp:extent cx="5886753" cy="2324219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6753" cy="23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A3566" w14:textId="6C397ACF" w:rsidR="008C7787" w:rsidRDefault="008C7787" w:rsidP="008C7787">
      <w:pPr>
        <w:pStyle w:val="CaptionedFigure"/>
        <w:rPr>
          <w:i/>
        </w:rPr>
      </w:pPr>
      <w:r w:rsidRPr="008C7787">
        <w:rPr>
          <w:i/>
        </w:rPr>
        <w:t>Настройка NAT</w:t>
      </w:r>
    </w:p>
    <w:p w14:paraId="5614E77C" w14:textId="77777777" w:rsidR="008C7787" w:rsidRPr="008C7787" w:rsidRDefault="008C7787" w:rsidP="008C7787">
      <w:pPr>
        <w:pStyle w:val="CaptionedFigure"/>
        <w:rPr>
          <w:iCs/>
        </w:rPr>
      </w:pPr>
      <w:r w:rsidRPr="008C7787">
        <w:rPr>
          <w:iCs/>
        </w:rPr>
        <w:t>Настройка доступа из Интернета</w:t>
      </w:r>
    </w:p>
    <w:p w14:paraId="7B016486" w14:textId="77777777" w:rsidR="008C7787" w:rsidRPr="008C7787" w:rsidRDefault="008C7787" w:rsidP="008C7787">
      <w:pPr>
        <w:pStyle w:val="CaptionedFigure"/>
        <w:rPr>
          <w:iCs/>
        </w:rPr>
      </w:pPr>
      <w:r w:rsidRPr="008C7787">
        <w:rPr>
          <w:iCs/>
        </w:rPr>
        <w:t>WWW-сервер, файловый сервер, почтовый сервер, доступ по RDP</w:t>
      </w:r>
    </w:p>
    <w:p w14:paraId="7F7A58C5" w14:textId="77777777" w:rsidR="008C7787" w:rsidRPr="008C7787" w:rsidRDefault="008C7787" w:rsidP="008C7787">
      <w:pPr>
        <w:pStyle w:val="CaptionedFigure"/>
        <w:rPr>
          <w:iCs/>
        </w:rPr>
      </w:pPr>
    </w:p>
    <w:p w14:paraId="13AC7395" w14:textId="77777777" w:rsidR="008C7787" w:rsidRPr="008C7787" w:rsidRDefault="008C7787" w:rsidP="008C7787">
      <w:pPr>
        <w:pStyle w:val="CaptionedFigure"/>
        <w:rPr>
          <w:rFonts w:asciiTheme="majorHAnsi" w:hAnsiTheme="majorHAnsi" w:cstheme="majorHAnsi"/>
          <w:iCs/>
          <w:lang w:val="en-US"/>
        </w:rPr>
      </w:pPr>
      <w:r w:rsidRPr="008C7787">
        <w:rPr>
          <w:iCs/>
        </w:rPr>
        <w:t xml:space="preserve"> 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1( config )#ip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nat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inside source static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tcp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10.128.0.2 80 198.51.100.2 80</w:t>
      </w:r>
    </w:p>
    <w:p w14:paraId="59DAD1E6" w14:textId="77777777" w:rsidR="008C7787" w:rsidRPr="008C7787" w:rsidRDefault="008C7787" w:rsidP="008C7787">
      <w:pPr>
        <w:pStyle w:val="CaptionedFigure"/>
        <w:rPr>
          <w:rFonts w:asciiTheme="majorHAnsi" w:hAnsiTheme="majorHAnsi" w:cstheme="majorHAnsi"/>
          <w:iCs/>
          <w:lang w:val="en-US"/>
        </w:rPr>
      </w:pPr>
      <w:r w:rsidRPr="008C7787">
        <w:rPr>
          <w:rFonts w:asciiTheme="majorHAnsi" w:hAnsiTheme="majorHAnsi" w:cstheme="majorHAnsi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1( config )#ip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nat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inside source static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tcp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10.128.0.3 20 198.51.100.3 20</w:t>
      </w:r>
    </w:p>
    <w:p w14:paraId="3AB35C4A" w14:textId="77777777" w:rsidR="008C7787" w:rsidRPr="008C7787" w:rsidRDefault="008C7787" w:rsidP="008C7787">
      <w:pPr>
        <w:pStyle w:val="CaptionedFigure"/>
        <w:rPr>
          <w:rFonts w:asciiTheme="majorHAnsi" w:hAnsiTheme="majorHAnsi" w:cstheme="majorHAnsi"/>
          <w:iCs/>
          <w:lang w:val="en-US"/>
        </w:rPr>
      </w:pPr>
      <w:r w:rsidRPr="008C7787">
        <w:rPr>
          <w:rFonts w:asciiTheme="majorHAnsi" w:hAnsiTheme="majorHAnsi" w:cstheme="majorHAnsi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1( config )#ip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nat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inside source static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tcp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10.128.0.3 21 198.51.100.3 21</w:t>
      </w:r>
    </w:p>
    <w:p w14:paraId="0DE866C4" w14:textId="77777777" w:rsidR="008C7787" w:rsidRPr="008C7787" w:rsidRDefault="008C7787" w:rsidP="008C7787">
      <w:pPr>
        <w:pStyle w:val="CaptionedFigure"/>
        <w:rPr>
          <w:rFonts w:asciiTheme="majorHAnsi" w:hAnsiTheme="majorHAnsi" w:cstheme="majorHAnsi"/>
          <w:iCs/>
          <w:lang w:val="en-US"/>
        </w:rPr>
      </w:pPr>
      <w:r w:rsidRPr="008C7787">
        <w:rPr>
          <w:rFonts w:asciiTheme="majorHAnsi" w:hAnsiTheme="majorHAnsi" w:cstheme="majorHAnsi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1( config )#ip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nat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inside source static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tcp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10.128.0.4 25 198.51.100.4 25</w:t>
      </w:r>
    </w:p>
    <w:p w14:paraId="27BB258D" w14:textId="77777777" w:rsidR="008C7787" w:rsidRPr="008C7787" w:rsidRDefault="008C7787" w:rsidP="008C7787">
      <w:pPr>
        <w:pStyle w:val="CaptionedFigure"/>
        <w:rPr>
          <w:rFonts w:asciiTheme="majorHAnsi" w:hAnsiTheme="majorHAnsi" w:cstheme="majorHAnsi"/>
          <w:iCs/>
          <w:lang w:val="en-US"/>
        </w:rPr>
      </w:pPr>
      <w:r w:rsidRPr="008C7787">
        <w:rPr>
          <w:rFonts w:asciiTheme="majorHAnsi" w:hAnsiTheme="majorHAnsi" w:cstheme="majorHAnsi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1( config )#ip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nat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inside source static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tcp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10.128.0.4 110 198.51.100.4 110</w:t>
      </w:r>
    </w:p>
    <w:p w14:paraId="7429591F" w14:textId="519C5C7A" w:rsidR="008C7787" w:rsidRPr="008C7787" w:rsidRDefault="008C7787" w:rsidP="008C7787">
      <w:pPr>
        <w:pStyle w:val="CaptionedFigure"/>
        <w:rPr>
          <w:rFonts w:asciiTheme="majorHAnsi" w:hAnsiTheme="majorHAnsi" w:cstheme="majorHAnsi"/>
          <w:iCs/>
          <w:lang w:val="en-US"/>
        </w:rPr>
      </w:pPr>
      <w:r w:rsidRPr="008C7787">
        <w:rPr>
          <w:rFonts w:asciiTheme="majorHAnsi" w:hAnsiTheme="majorHAnsi" w:cstheme="majorHAnsi"/>
          <w:iCs/>
          <w:lang w:val="en-US"/>
        </w:rPr>
        <w:t xml:space="preserve"> 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msk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donskaya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gw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−1( config )#ip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nat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inside source static </w:t>
      </w:r>
      <w:proofErr w:type="spellStart"/>
      <w:r w:rsidRPr="008C7787">
        <w:rPr>
          <w:rFonts w:asciiTheme="majorHAnsi" w:hAnsiTheme="majorHAnsi" w:cstheme="majorHAnsi"/>
          <w:iCs/>
          <w:lang w:val="en-US"/>
        </w:rPr>
        <w:t>tcp</w:t>
      </w:r>
      <w:proofErr w:type="spellEnd"/>
      <w:r w:rsidRPr="008C7787">
        <w:rPr>
          <w:rFonts w:asciiTheme="majorHAnsi" w:hAnsiTheme="majorHAnsi" w:cstheme="majorHAnsi"/>
          <w:iCs/>
          <w:lang w:val="en-US"/>
        </w:rPr>
        <w:t xml:space="preserve"> 10.128.6.200 3389 198.51.100.10 3389</w:t>
      </w:r>
    </w:p>
    <w:p w14:paraId="4497AD86" w14:textId="6897CD2A" w:rsidR="008C7787" w:rsidRDefault="008C7787" w:rsidP="008C7787">
      <w:pPr>
        <w:pStyle w:val="CaptionedFigure"/>
      </w:pPr>
      <w:r>
        <w:rPr>
          <w:noProof/>
        </w:rPr>
        <w:drawing>
          <wp:inline distT="0" distB="0" distL="0" distR="0" wp14:anchorId="22A6C5E3" wp14:editId="00D735C3">
            <wp:extent cx="5747045" cy="1397072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7045" cy="139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B318D" w14:textId="570E49C7" w:rsidR="008C7787" w:rsidRPr="008C7787" w:rsidRDefault="008C7787" w:rsidP="008C7787">
      <w:pPr>
        <w:pStyle w:val="ImageCaption"/>
      </w:pPr>
      <w:r w:rsidRPr="008C7787">
        <w:t>WWW-сервер, файловый сервер, почтовый сервер, доступ по RDP</w:t>
      </w:r>
    </w:p>
    <w:p w14:paraId="1206A002" w14:textId="347874CA" w:rsidR="00EC5A37" w:rsidRDefault="00CB426E" w:rsidP="008C7787">
      <w:pPr>
        <w:pStyle w:val="1"/>
      </w:pPr>
      <w:r>
        <w:t>В</w:t>
      </w:r>
      <w:r>
        <w:t>ыводы</w:t>
      </w:r>
      <w:bookmarkEnd w:id="7"/>
    </w:p>
    <w:bookmarkEnd w:id="6"/>
    <w:p w14:paraId="5A312CB6" w14:textId="1B0B2729" w:rsidR="008C7787" w:rsidRDefault="008C7787">
      <w:pPr>
        <w:pStyle w:val="FirstParagraph"/>
      </w:pPr>
      <w:r w:rsidRPr="008C7787">
        <w:t>Приобретены практические навыки по настройке доступа локальной сети к внешней сети посредством NAT.</w:t>
      </w:r>
    </w:p>
    <w:sectPr w:rsidR="008C778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E1911" w14:textId="77777777" w:rsidR="00CB426E" w:rsidRDefault="00CB426E">
      <w:pPr>
        <w:spacing w:after="0"/>
      </w:pPr>
      <w:r>
        <w:separator/>
      </w:r>
    </w:p>
  </w:endnote>
  <w:endnote w:type="continuationSeparator" w:id="0">
    <w:p w14:paraId="4EE8F5CD" w14:textId="77777777" w:rsidR="00CB426E" w:rsidRDefault="00CB42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2C9E5" w14:textId="77777777" w:rsidR="00CB426E" w:rsidRDefault="00CB426E">
      <w:r>
        <w:separator/>
      </w:r>
    </w:p>
  </w:footnote>
  <w:footnote w:type="continuationSeparator" w:id="0">
    <w:p w14:paraId="5578D4E9" w14:textId="77777777" w:rsidR="00CB426E" w:rsidRDefault="00CB42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000E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5A37"/>
    <w:rsid w:val="008C7787"/>
    <w:rsid w:val="00B05401"/>
    <w:rsid w:val="00CB426E"/>
    <w:rsid w:val="00EC5A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37533"/>
  <w15:docId w15:val="{73C00E7C-3C53-45A8-B3AE-68F79BFC1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05401"/>
    <w:pPr>
      <w:spacing w:after="100"/>
    </w:pPr>
  </w:style>
  <w:style w:type="character" w:styleId="af">
    <w:name w:val="Unresolved Mention"/>
    <w:basedOn w:val="a1"/>
    <w:uiPriority w:val="99"/>
    <w:semiHidden/>
    <w:unhideWhenUsed/>
    <w:rsid w:val="00B05401"/>
    <w:rPr>
      <w:color w:val="605E5C"/>
      <w:shd w:val="clear" w:color="auto" w:fill="E1DFDD"/>
    </w:rPr>
  </w:style>
  <w:style w:type="character" w:styleId="af0">
    <w:name w:val="FollowedHyperlink"/>
    <w:basedOn w:val="a1"/>
    <w:semiHidden/>
    <w:unhideWhenUsed/>
    <w:rsid w:val="00B0540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05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2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77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8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6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8</Pages>
  <Words>949</Words>
  <Characters>5414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дминистрирование локальных сетей</vt:lpstr>
    </vt:vector>
  </TitlesOfParts>
  <Company/>
  <LinksUpToDate>false</LinksUpToDate>
  <CharactersWithSpaces>6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дминистрирование локальных сетей</dc:title>
  <dc:creator>Скандарова Полина Юрьевна</dc:creator>
  <cp:keywords/>
  <cp:lastModifiedBy>Скандарова Полина Юрьевна</cp:lastModifiedBy>
  <cp:revision>2</cp:revision>
  <dcterms:created xsi:type="dcterms:W3CDTF">2025-04-07T13:45:00Z</dcterms:created>
  <dcterms:modified xsi:type="dcterms:W3CDTF">2025-05-03T00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Лабораторная работа 9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